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lf and Peer Assessment</w:t>
      </w: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itution Name </w:t>
      </w: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Number</w:t>
      </w: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Date</w:t>
      </w: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Name</w:t>
      </w: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B4A27" w:rsidRDefault="006B4A27" w:rsidP="006B4A2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6B4A27" w:rsidRPr="006B4A27" w:rsidRDefault="006B4A27" w:rsidP="006B4A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C466A" w:rsidRDefault="00F46079" w:rsidP="008B2AF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uring the term I have had</w:t>
      </w:r>
      <w:r w:rsidR="00473540">
        <w:rPr>
          <w:rFonts w:ascii="Times New Roman" w:hAnsi="Times New Roman" w:cs="Times New Roman"/>
          <w:sz w:val="24"/>
          <w:szCs w:val="24"/>
        </w:rPr>
        <w:t xml:space="preserve"> a chance </w:t>
      </w:r>
      <w:r>
        <w:rPr>
          <w:rFonts w:ascii="Times New Roman" w:hAnsi="Times New Roman" w:cs="Times New Roman"/>
          <w:sz w:val="24"/>
          <w:szCs w:val="24"/>
        </w:rPr>
        <w:t xml:space="preserve">to work with a number of individuals from my class. </w:t>
      </w:r>
      <w:r w:rsidR="00473540">
        <w:rPr>
          <w:rFonts w:ascii="Times New Roman" w:hAnsi="Times New Roman" w:cs="Times New Roman"/>
          <w:sz w:val="24"/>
          <w:szCs w:val="24"/>
        </w:rPr>
        <w:t>At the beginning of the term the teacher group</w:t>
      </w:r>
      <w:r w:rsidR="00685E4E">
        <w:rPr>
          <w:rFonts w:ascii="Times New Roman" w:hAnsi="Times New Roman" w:cs="Times New Roman"/>
          <w:sz w:val="24"/>
          <w:szCs w:val="24"/>
        </w:rPr>
        <w:t xml:space="preserve">ed in to groups of three students. </w:t>
      </w:r>
      <w:r w:rsidR="002914BE">
        <w:rPr>
          <w:rFonts w:ascii="Times New Roman" w:hAnsi="Times New Roman" w:cs="Times New Roman"/>
          <w:sz w:val="24"/>
          <w:szCs w:val="24"/>
        </w:rPr>
        <w:t xml:space="preserve"> These groups would be used whenever the teachers required us to discuss on assignments or identify a solution to a given problem. </w:t>
      </w:r>
      <w:r w:rsidR="003028CF">
        <w:rPr>
          <w:rFonts w:ascii="Times New Roman" w:hAnsi="Times New Roman" w:cs="Times New Roman"/>
          <w:sz w:val="24"/>
          <w:szCs w:val="24"/>
        </w:rPr>
        <w:t>The members that made up ou</w:t>
      </w:r>
      <w:r w:rsidR="005112A3">
        <w:rPr>
          <w:rFonts w:ascii="Times New Roman" w:hAnsi="Times New Roman" w:cs="Times New Roman"/>
          <w:sz w:val="24"/>
          <w:szCs w:val="24"/>
        </w:rPr>
        <w:t xml:space="preserve">r group were Grace, John and I. It was fun and easy to work with these two individuals since there were reliable to work with and had great ideas. </w:t>
      </w:r>
    </w:p>
    <w:p w:rsidR="00D73448" w:rsidRDefault="00FC466A" w:rsidP="008B2AF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ce </w:t>
      </w:r>
      <w:r w:rsidR="0070098C">
        <w:rPr>
          <w:rFonts w:ascii="Times New Roman" w:hAnsi="Times New Roman" w:cs="Times New Roman"/>
          <w:sz w:val="24"/>
          <w:szCs w:val="24"/>
        </w:rPr>
        <w:t>is one of</w:t>
      </w:r>
      <w:r>
        <w:rPr>
          <w:rFonts w:ascii="Times New Roman" w:hAnsi="Times New Roman" w:cs="Times New Roman"/>
          <w:sz w:val="24"/>
          <w:szCs w:val="24"/>
        </w:rPr>
        <w:t xml:space="preserve"> the most reliable </w:t>
      </w:r>
      <w:r w:rsidR="006B4A27">
        <w:rPr>
          <w:rFonts w:ascii="Times New Roman" w:hAnsi="Times New Roman" w:cs="Times New Roman"/>
          <w:sz w:val="24"/>
          <w:szCs w:val="24"/>
        </w:rPr>
        <w:t>members</w:t>
      </w:r>
      <w:r>
        <w:rPr>
          <w:rFonts w:ascii="Times New Roman" w:hAnsi="Times New Roman" w:cs="Times New Roman"/>
          <w:sz w:val="24"/>
          <w:szCs w:val="24"/>
        </w:rPr>
        <w:t xml:space="preserve"> of our groups. She was informative and knowledgeable on aspects concerning mechanical engineering. </w:t>
      </w:r>
      <w:r w:rsidR="0013192F">
        <w:rPr>
          <w:rFonts w:ascii="Times New Roman" w:hAnsi="Times New Roman" w:cs="Times New Roman"/>
          <w:sz w:val="24"/>
          <w:szCs w:val="24"/>
        </w:rPr>
        <w:t xml:space="preserve"> She always had an idea on how to solve each problem that we were assigned to do as a group. </w:t>
      </w:r>
      <w:r w:rsidR="008C07DE">
        <w:rPr>
          <w:rFonts w:ascii="Times New Roman" w:hAnsi="Times New Roman" w:cs="Times New Roman"/>
          <w:sz w:val="24"/>
          <w:szCs w:val="24"/>
        </w:rPr>
        <w:t xml:space="preserve"> In addition whenever given a role in a group she would deliver on time and perfectly done. </w:t>
      </w:r>
      <w:r w:rsidR="002D7EDB">
        <w:rPr>
          <w:rFonts w:ascii="Times New Roman" w:hAnsi="Times New Roman" w:cs="Times New Roman"/>
          <w:sz w:val="24"/>
          <w:szCs w:val="24"/>
        </w:rPr>
        <w:t xml:space="preserve"> </w:t>
      </w:r>
      <w:r w:rsidR="006B4A27">
        <w:rPr>
          <w:rFonts w:ascii="Times New Roman" w:hAnsi="Times New Roman" w:cs="Times New Roman"/>
          <w:sz w:val="24"/>
          <w:szCs w:val="24"/>
        </w:rPr>
        <w:t>Out</w:t>
      </w:r>
      <w:r w:rsidR="002D7EDB">
        <w:rPr>
          <w:rFonts w:ascii="Times New Roman" w:hAnsi="Times New Roman" w:cs="Times New Roman"/>
          <w:sz w:val="24"/>
          <w:szCs w:val="24"/>
        </w:rPr>
        <w:t xml:space="preserve"> of 100 I </w:t>
      </w:r>
      <w:r w:rsidR="00105392">
        <w:rPr>
          <w:rFonts w:ascii="Times New Roman" w:hAnsi="Times New Roman" w:cs="Times New Roman"/>
          <w:sz w:val="24"/>
          <w:szCs w:val="24"/>
        </w:rPr>
        <w:t>would rate Grace at 9</w:t>
      </w:r>
      <w:r w:rsidR="006B4A27">
        <w:rPr>
          <w:rFonts w:ascii="Times New Roman" w:hAnsi="Times New Roman" w:cs="Times New Roman"/>
          <w:sz w:val="24"/>
          <w:szCs w:val="24"/>
        </w:rPr>
        <w:t xml:space="preserve">0. </w:t>
      </w:r>
      <w:r w:rsidR="002D7EDB">
        <w:rPr>
          <w:rFonts w:ascii="Times New Roman" w:hAnsi="Times New Roman" w:cs="Times New Roman"/>
          <w:sz w:val="24"/>
          <w:szCs w:val="24"/>
        </w:rPr>
        <w:t>She really helped to understand some of the things that I had not understood in class.</w:t>
      </w:r>
    </w:p>
    <w:p w:rsidR="00A32CDA" w:rsidRDefault="000E19C0" w:rsidP="008B2AF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hn was as well a member of our group. However John was not as resourceful as Grace. He had limited knowledge to share with us whenever we were faced with a challenge. </w:t>
      </w:r>
      <w:r w:rsidR="00D960B8">
        <w:rPr>
          <w:rFonts w:ascii="Times New Roman" w:hAnsi="Times New Roman" w:cs="Times New Roman"/>
          <w:sz w:val="24"/>
          <w:szCs w:val="24"/>
        </w:rPr>
        <w:t xml:space="preserve">Whenever we met for discussions, he remained quiet and did not ask questions. </w:t>
      </w:r>
      <w:r w:rsidR="00105392">
        <w:rPr>
          <w:rFonts w:ascii="Times New Roman" w:hAnsi="Times New Roman" w:cs="Times New Roman"/>
          <w:sz w:val="24"/>
          <w:szCs w:val="24"/>
        </w:rPr>
        <w:t xml:space="preserve">However when given a task in the group he would deliver the well done work on time. </w:t>
      </w:r>
      <w:r w:rsidR="00103EDD">
        <w:rPr>
          <w:rFonts w:ascii="Times New Roman" w:hAnsi="Times New Roman" w:cs="Times New Roman"/>
          <w:sz w:val="24"/>
          <w:szCs w:val="24"/>
        </w:rPr>
        <w:t xml:space="preserve">I would rate John at 75% since he needs to improve on his contribution during group work. </w:t>
      </w:r>
    </w:p>
    <w:p w:rsidR="00103EDD" w:rsidRPr="008B2AF4" w:rsidRDefault="00D7603B" w:rsidP="008B2AF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believe I was as well among the most resourceful individuals in the group. I ha</w:t>
      </w:r>
      <w:r w:rsidR="002B41E4">
        <w:rPr>
          <w:rFonts w:ascii="Times New Roman" w:hAnsi="Times New Roman" w:cs="Times New Roman"/>
          <w:sz w:val="24"/>
          <w:szCs w:val="24"/>
        </w:rPr>
        <w:t xml:space="preserve">d the courage to share my knowledge on any problem that were assigned to. </w:t>
      </w:r>
      <w:r w:rsidR="004253DD">
        <w:rPr>
          <w:rFonts w:ascii="Times New Roman" w:hAnsi="Times New Roman" w:cs="Times New Roman"/>
          <w:sz w:val="24"/>
          <w:szCs w:val="24"/>
        </w:rPr>
        <w:t xml:space="preserve"> I did not mind being opposed by my group members. I was as reliable in submitting well done tasks whenever a task was assigned to me. </w:t>
      </w:r>
      <w:r w:rsidR="00F70DD3">
        <w:rPr>
          <w:rFonts w:ascii="Times New Roman" w:hAnsi="Times New Roman" w:cs="Times New Roman"/>
          <w:sz w:val="24"/>
          <w:szCs w:val="24"/>
        </w:rPr>
        <w:t xml:space="preserve">However I need to improve on my willingness to </w:t>
      </w:r>
      <w:r w:rsidR="006A4A95">
        <w:rPr>
          <w:rFonts w:ascii="Times New Roman" w:hAnsi="Times New Roman" w:cs="Times New Roman"/>
          <w:sz w:val="24"/>
          <w:szCs w:val="24"/>
        </w:rPr>
        <w:t xml:space="preserve">be </w:t>
      </w:r>
      <w:r w:rsidR="00F70DD3">
        <w:rPr>
          <w:rFonts w:ascii="Times New Roman" w:hAnsi="Times New Roman" w:cs="Times New Roman"/>
          <w:sz w:val="24"/>
          <w:szCs w:val="24"/>
        </w:rPr>
        <w:t xml:space="preserve">corrected during the group. </w:t>
      </w:r>
      <w:r w:rsidR="00CA545A">
        <w:rPr>
          <w:rFonts w:ascii="Times New Roman" w:hAnsi="Times New Roman" w:cs="Times New Roman"/>
          <w:sz w:val="24"/>
          <w:szCs w:val="24"/>
        </w:rPr>
        <w:t xml:space="preserve"> Therefore out of 100 I would rate myself to be at 80%.</w:t>
      </w:r>
    </w:p>
    <w:sectPr w:rsidR="00103EDD" w:rsidRPr="008B2AF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6107" w:rsidRDefault="00A46107" w:rsidP="006B4A27">
      <w:pPr>
        <w:spacing w:after="0" w:line="240" w:lineRule="auto"/>
      </w:pPr>
      <w:r>
        <w:separator/>
      </w:r>
    </w:p>
  </w:endnote>
  <w:endnote w:type="continuationSeparator" w:id="0">
    <w:p w:rsidR="00A46107" w:rsidRDefault="00A46107" w:rsidP="006B4A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6107" w:rsidRDefault="00A46107" w:rsidP="006B4A27">
      <w:pPr>
        <w:spacing w:after="0" w:line="240" w:lineRule="auto"/>
      </w:pPr>
      <w:r>
        <w:separator/>
      </w:r>
    </w:p>
  </w:footnote>
  <w:footnote w:type="continuationSeparator" w:id="0">
    <w:p w:rsidR="00A46107" w:rsidRDefault="00A46107" w:rsidP="006B4A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4A27" w:rsidRDefault="006B4A27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wNDc0MDYzMDYwNzVU0lEKTi0uzszPAykwrAUACqmK/iwAAAA="/>
  </w:docVars>
  <w:rsids>
    <w:rsidRoot w:val="00243717"/>
    <w:rsid w:val="000B731A"/>
    <w:rsid w:val="000E19C0"/>
    <w:rsid w:val="00103EDD"/>
    <w:rsid w:val="00105392"/>
    <w:rsid w:val="0013192F"/>
    <w:rsid w:val="001A73F3"/>
    <w:rsid w:val="00243717"/>
    <w:rsid w:val="002914BE"/>
    <w:rsid w:val="002B41E4"/>
    <w:rsid w:val="002D7EDB"/>
    <w:rsid w:val="003028CF"/>
    <w:rsid w:val="004253DD"/>
    <w:rsid w:val="00473540"/>
    <w:rsid w:val="005112A3"/>
    <w:rsid w:val="00685E4E"/>
    <w:rsid w:val="006A4A95"/>
    <w:rsid w:val="006B4A27"/>
    <w:rsid w:val="0070098C"/>
    <w:rsid w:val="008B2AF4"/>
    <w:rsid w:val="008C07DE"/>
    <w:rsid w:val="00A32CDA"/>
    <w:rsid w:val="00A46107"/>
    <w:rsid w:val="00CA545A"/>
    <w:rsid w:val="00D7603B"/>
    <w:rsid w:val="00D960B8"/>
    <w:rsid w:val="00F46079"/>
    <w:rsid w:val="00F70DD3"/>
    <w:rsid w:val="00FC4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8814941-A962-4033-9F70-5968285B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4A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A27"/>
  </w:style>
  <w:style w:type="paragraph" w:styleId="Footer">
    <w:name w:val="footer"/>
    <w:basedOn w:val="Normal"/>
    <w:link w:val="FooterChar"/>
    <w:uiPriority w:val="99"/>
    <w:unhideWhenUsed/>
    <w:rsid w:val="006B4A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A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JIKU</dc:creator>
  <cp:keywords/>
  <dc:description/>
  <cp:lastModifiedBy>WANJIKU</cp:lastModifiedBy>
  <cp:revision>4</cp:revision>
  <dcterms:created xsi:type="dcterms:W3CDTF">2021-05-10T06:47:00Z</dcterms:created>
  <dcterms:modified xsi:type="dcterms:W3CDTF">2021-05-10T07:06:00Z</dcterms:modified>
</cp:coreProperties>
</file>